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CED02" w14:textId="77777777" w:rsidR="00694D9B" w:rsidRPr="00694D9B" w:rsidRDefault="00694D9B" w:rsidP="00694D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You are given an array of strings </w:t>
      </w:r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words</w:t>
      </w: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 and a string </w:t>
      </w:r>
      <w:proofErr w:type="gramStart"/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chars</w:t>
      </w: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.</w:t>
      </w:r>
      <w:proofErr w:type="gramEnd"/>
    </w:p>
    <w:p w14:paraId="19ED49E9" w14:textId="77777777" w:rsidR="00694D9B" w:rsidRPr="00694D9B" w:rsidRDefault="00694D9B" w:rsidP="00694D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A string is </w:t>
      </w:r>
      <w:r w:rsidRPr="00694D9B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good</w:t>
      </w: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 if it can be formed by characters from </w:t>
      </w:r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chars</w:t>
      </w: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 (each character can only be used once).</w:t>
      </w:r>
    </w:p>
    <w:p w14:paraId="3F391D80" w14:textId="77777777" w:rsidR="00694D9B" w:rsidRPr="00694D9B" w:rsidRDefault="00694D9B" w:rsidP="00694D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Return the sum of lengths of all good strings in </w:t>
      </w:r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words</w:t>
      </w: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0D2D97A3" w14:textId="77777777" w:rsidR="00694D9B" w:rsidRPr="00694D9B" w:rsidRDefault="00694D9B" w:rsidP="00694D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91EFD6A" w14:textId="77777777" w:rsidR="00694D9B" w:rsidRPr="00694D9B" w:rsidRDefault="00694D9B" w:rsidP="00694D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24ECA400" w14:textId="77777777" w:rsidR="00694D9B" w:rsidRPr="00694D9B" w:rsidRDefault="00694D9B" w:rsidP="00694D9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94D9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words = ["cat","</w:t>
      </w:r>
      <w:proofErr w:type="spellStart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bt</w:t>
      </w:r>
      <w:proofErr w:type="spellEnd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","</w:t>
      </w:r>
      <w:proofErr w:type="spellStart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hat","tree</w:t>
      </w:r>
      <w:proofErr w:type="spellEnd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"], chars = "</w:t>
      </w:r>
      <w:proofErr w:type="spellStart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atach</w:t>
      </w:r>
      <w:proofErr w:type="spellEnd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"</w:t>
      </w:r>
    </w:p>
    <w:p w14:paraId="255C5B55" w14:textId="77777777" w:rsidR="00694D9B" w:rsidRPr="00694D9B" w:rsidRDefault="00694D9B" w:rsidP="00694D9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94D9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6</w:t>
      </w:r>
    </w:p>
    <w:p w14:paraId="6328A2B8" w14:textId="77777777" w:rsidR="00694D9B" w:rsidRPr="00694D9B" w:rsidRDefault="00694D9B" w:rsidP="00694D9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94D9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28F75AB1" w14:textId="77777777" w:rsidR="00694D9B" w:rsidRPr="00694D9B" w:rsidRDefault="00694D9B" w:rsidP="00694D9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The strings that can be formed are "cat" and "hat</w:t>
      </w:r>
      <w:proofErr w:type="gramStart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"</w:t>
      </w:r>
      <w:proofErr w:type="gramEnd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 xml:space="preserve"> so the answer is 3 + 3 = 6.</w:t>
      </w:r>
    </w:p>
    <w:p w14:paraId="345EF6B8" w14:textId="77777777" w:rsidR="00694D9B" w:rsidRPr="00694D9B" w:rsidRDefault="00694D9B" w:rsidP="00694D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3A2BB015" w14:textId="77777777" w:rsidR="00694D9B" w:rsidRPr="00694D9B" w:rsidRDefault="00694D9B" w:rsidP="00694D9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94D9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words = ["hello","world","</w:t>
      </w:r>
      <w:proofErr w:type="spellStart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leetcode</w:t>
      </w:r>
      <w:proofErr w:type="spellEnd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"], chars = "</w:t>
      </w:r>
      <w:proofErr w:type="spellStart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welldonehoneyr</w:t>
      </w:r>
      <w:proofErr w:type="spellEnd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"</w:t>
      </w:r>
    </w:p>
    <w:p w14:paraId="390EFB28" w14:textId="77777777" w:rsidR="00694D9B" w:rsidRPr="00694D9B" w:rsidRDefault="00694D9B" w:rsidP="00694D9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94D9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10</w:t>
      </w:r>
    </w:p>
    <w:p w14:paraId="0EC60C18" w14:textId="77777777" w:rsidR="00694D9B" w:rsidRPr="00694D9B" w:rsidRDefault="00694D9B" w:rsidP="00694D9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94D9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5ECAB109" w14:textId="77777777" w:rsidR="00694D9B" w:rsidRPr="00694D9B" w:rsidRDefault="00694D9B" w:rsidP="00694D9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The strings that can be formed are "hello" and "world</w:t>
      </w:r>
      <w:proofErr w:type="gramStart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>"</w:t>
      </w:r>
      <w:proofErr w:type="gramEnd"/>
      <w:r w:rsidRPr="00694D9B">
        <w:rPr>
          <w:rFonts w:ascii="Consolas" w:eastAsia="Times New Roman" w:hAnsi="Consolas" w:cs="Consolas"/>
          <w:color w:val="263238"/>
          <w:sz w:val="20"/>
          <w:szCs w:val="20"/>
        </w:rPr>
        <w:t xml:space="preserve"> so the answer is 5 + 5 = 10.</w:t>
      </w:r>
    </w:p>
    <w:p w14:paraId="20F68894" w14:textId="77777777" w:rsidR="00694D9B" w:rsidRPr="00694D9B" w:rsidRDefault="00694D9B" w:rsidP="00694D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CE2553B" w14:textId="77777777" w:rsidR="00694D9B" w:rsidRPr="00694D9B" w:rsidRDefault="00694D9B" w:rsidP="00694D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01EC8C82" w14:textId="77777777" w:rsidR="00694D9B" w:rsidRPr="00694D9B" w:rsidRDefault="00694D9B" w:rsidP="00694D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words.length</w:t>
      </w:r>
      <w:proofErr w:type="spellEnd"/>
      <w:proofErr w:type="gramEnd"/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00</w:t>
      </w:r>
    </w:p>
    <w:p w14:paraId="6AD7030F" w14:textId="77777777" w:rsidR="00694D9B" w:rsidRPr="00694D9B" w:rsidRDefault="00694D9B" w:rsidP="00694D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words[i</w:t>
      </w:r>
      <w:proofErr w:type="gramStart"/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.length</w:t>
      </w:r>
      <w:proofErr w:type="gramEnd"/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, </w:t>
      </w:r>
      <w:proofErr w:type="spellStart"/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chars.length</w:t>
      </w:r>
      <w:proofErr w:type="spellEnd"/>
      <w:r w:rsidRPr="00694D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 &lt;= 100</w:t>
      </w:r>
    </w:p>
    <w:p w14:paraId="559D3A41" w14:textId="77777777" w:rsidR="00694D9B" w:rsidRPr="00694D9B" w:rsidRDefault="00694D9B" w:rsidP="00694D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94D9B">
        <w:rPr>
          <w:rFonts w:ascii="Segoe UI" w:eastAsia="Times New Roman" w:hAnsi="Segoe UI" w:cs="Segoe UI"/>
          <w:color w:val="263238"/>
          <w:sz w:val="21"/>
          <w:szCs w:val="21"/>
        </w:rPr>
        <w:t>All strings contain lowercase English letters only.</w:t>
      </w:r>
    </w:p>
    <w:p w14:paraId="35A3B5C1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31538"/>
    <w:multiLevelType w:val="multilevel"/>
    <w:tmpl w:val="9148F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NDAyNDawsDAF0ko6SsGpxcWZ+XkgBYa1ABHR4r4sAAAA"/>
  </w:docVars>
  <w:rsids>
    <w:rsidRoot w:val="007F2F86"/>
    <w:rsid w:val="00694D9B"/>
    <w:rsid w:val="007F2F86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F8D395-CE44-43CC-9AEF-1A14B3E8C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4D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94D9B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94D9B"/>
    <w:rPr>
      <w:i/>
      <w:iCs/>
    </w:rPr>
  </w:style>
  <w:style w:type="character" w:styleId="Strong">
    <w:name w:val="Strong"/>
    <w:basedOn w:val="DefaultParagraphFont"/>
    <w:uiPriority w:val="22"/>
    <w:qFormat/>
    <w:rsid w:val="00694D9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D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D9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03T23:43:00Z</dcterms:created>
  <dcterms:modified xsi:type="dcterms:W3CDTF">2019-12-03T23:43:00Z</dcterms:modified>
</cp:coreProperties>
</file>